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es</w:t>
      </w:r>
      <w:r>
        <w:t xml:space="preserve"> </w:t>
      </w:r>
      <w:r>
        <w:t xml:space="preserve">descritivas</w:t>
      </w:r>
    </w:p>
    <w:p>
      <w:pPr>
        <w:pStyle w:val="Author"/>
      </w:pPr>
      <w:r>
        <w:t xml:space="preserve">Clarissa</w:t>
      </w:r>
      <w:r>
        <w:t xml:space="preserve"> </w:t>
      </w:r>
      <w:r>
        <w:t xml:space="preserve">F.</w:t>
      </w:r>
      <w:r>
        <w:t xml:space="preserve"> </w:t>
      </w:r>
      <w:r>
        <w:t xml:space="preserve">D.</w:t>
      </w:r>
      <w:r>
        <w:t xml:space="preserve"> </w:t>
      </w:r>
      <w:r>
        <w:t xml:space="preserve">Carneiro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FirstParagraph"/>
      </w:pPr>
      <w:r>
        <w:t xml:space="preserve">Depois da limpeza, importamos dados de volta para análises.</w:t>
      </w:r>
    </w:p>
    <w:bookmarkStart w:id="23" w:name="sample-description"/>
    <w:p>
      <w:pPr>
        <w:pStyle w:val="Heading1"/>
      </w:pPr>
      <w:r>
        <w:t xml:space="preserve">Sample descrip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ript-4-2-qualitative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FirstParagraph"/>
      </w:pPr>
      <w:r>
        <w:t xml:space="preserve">Os artigos foram publicados entre 1998 e 2021</w:t>
      </w:r>
    </w:p>
    <w:p>
      <w:pPr>
        <w:pStyle w:val="BodyText"/>
      </w:pPr>
      <w:r>
        <w:t xml:space="preserve">Article-level info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ies testing revers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es sample size calcul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cludes conflict of interest stateme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 pre-regis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</w:t>
            </w:r>
          </w:p>
        </w:tc>
      </w:tr>
    </w:tbl>
    <w:p>
      <w:pPr>
        <w:pStyle w:val="BodyText"/>
      </w:pPr>
      <w:r>
        <w:t xml:space="preserve">Número de comparacoes por artigo: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VerbatimChar"/>
        </w:rPr>
        <w:t xml:space="preserve">## [1] 52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w:r>
        <w:t xml:space="preserve">Experiment-level info</w:t>
      </w:r>
    </w:p>
    <w:p>
      <w:pPr>
        <w:pStyle w:val="BodyText"/>
      </w:pPr>
      <w:r>
        <w:t xml:space="preserve">Assa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ss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K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T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azur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Z4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ssa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CK-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T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Z4U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azur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</w:tbl>
    <w:p>
      <w:pPr>
        <w:pStyle w:val="BodyText"/>
      </w:pPr>
      <w:r>
        <w:t xml:space="preserve">Cell line QC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_sou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l b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_sou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l b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n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6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60"/>
        <w:gridCol w:w="3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_b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Type Culture Collection (ATC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 Academy of Sci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opean Collection of Authenticated Cell Cultures (ECAC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itute of Biochemistry and Cell Bi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itrog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ean Cell Line B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C Promo-ch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bniz Institute DSMZ - German Collection of Microorganisms and Cell Cultures Gmb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onal Centre for Cell Science (NC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eur Institute of Ir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ken Cell B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-Aldri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Cell Resource Centre of Institute of Basic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ls were purchased from Zhong Qiao Xin Zhou Biotec Co., Ltd (Shanghai, Chin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930"/>
        <w:gridCol w:w="330"/>
        <w:gridCol w:w="6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_b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can Type Culture Collection (ATC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nese Academy of Scienc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opean Collection of Authenticated Cell Cultures (ECACC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itute of Biochemistry and Cell Biolog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itrog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ean Cell Line B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GC Promo-ch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ibniz Institute DSMZ - German Collection of Microorganisms and Cell Cultures Gmb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ional Centre for Cell Science (NCC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steur Institute of Ir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ken Cell B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gma-Aldri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Cell Resource Centre of Institute of Basic Medic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ls were purchased from Zhong Qiao Xin Zhou Biotec Co., Ltd (Shanghai, China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_authent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, no proto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_authent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, no proto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_mycoplas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, no proto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ell_mycoplas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, no proto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</w:tbl>
    <w:p>
      <w:pPr>
        <w:pStyle w:val="BodyText"/>
      </w:pPr>
      <w:r>
        <w:t xml:space="preserve">Cell culture protoco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rum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 and 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 and F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 and H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ER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rum_concent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% of e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% or 10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% and 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% and 1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erum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um_concent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 and 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 of e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 or 10 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 and F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 and 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 and 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 and 1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E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ulture_medium_correct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MEM_F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M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_F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EM_F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tiM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ntibio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Glutam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8</w:t>
            </w:r>
          </w:p>
        </w:tc>
      </w:tr>
    </w:tbl>
    <w:p>
      <w:pPr>
        <w:pStyle w:val="BodyText"/>
      </w:pPr>
      <w:r>
        <w:t xml:space="preserve">Treatment protoco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Control_descrip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hic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 onl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beta_sequ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-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beta_orig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mbin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beta_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m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beta_aggreg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igom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b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omer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ingle_expo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, sing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otocol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exposure, in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exposure, in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156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exposure, in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828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exposure, in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exposure, in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exposure, in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5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53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5.40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00.00000</w:t>
            </w:r>
          </w:p>
        </w:tc>
      </w:tr>
    </w:tbl>
    <w:p>
      <w:pPr>
        <w:pStyle w:val="BodyText"/>
      </w:pPr>
      <w:r>
        <w:t xml:space="preserve">Diferenciacao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ferentiation_metho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differenti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RA pl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fferentiation_serum_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er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fferentiation_serum_concent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fferentiation_serum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fferentiation_serum_concentr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er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%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fferentiation_mediu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MEM_F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M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_Neurobas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urobas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M_F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PM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fferentiation_antibiotic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ifferentiation_glutam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rotocol_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differentiation, in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differentiation, in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76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differentiation, in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37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differentiation, in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differentiation, in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ration of differentiation, in da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 of RA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 of RA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09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 of RA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97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 of RA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 of RA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centration of RA, in 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0000</w:t>
            </w:r>
          </w:p>
        </w:tc>
      </w:tr>
    </w:tbl>
    <w:p>
      <w:pPr>
        <w:pStyle w:val="BodyText"/>
      </w:pPr>
      <w:r>
        <w:t xml:space="preserve">Repor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u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bes cell sour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bes cell authenti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bes mycoplasma test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group is cl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bes Abeta sequ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bes Abeta orig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bes Abeta 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bes Abeta aggreg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s single expo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bes duration of Abeta expos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bes concentration of Abe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.6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s descritivas</dc:title>
  <dc:creator>Clarissa F. D. Carneiro</dc:creator>
  <cp:keywords/>
  <dcterms:created xsi:type="dcterms:W3CDTF">2025-01-16T17:39:54Z</dcterms:created>
  <dcterms:modified xsi:type="dcterms:W3CDTF">2025-01-16T17:3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